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535FC" w14:textId="77777777" w:rsidR="00015C0D" w:rsidRDefault="00015C0D" w:rsidP="00500F9A">
      <w:pPr>
        <w:pStyle w:val="Title"/>
        <w:jc w:val="both"/>
      </w:pPr>
      <w:bookmarkStart w:id="0" w:name="_GoBack"/>
      <w:r>
        <w:t>Acceptance Test</w:t>
      </w:r>
    </w:p>
    <w:p w14:paraId="6504F097" w14:textId="77777777" w:rsidR="00015C0D" w:rsidRDefault="00015C0D" w:rsidP="00500F9A">
      <w:pPr>
        <w:jc w:val="both"/>
      </w:pPr>
    </w:p>
    <w:p w14:paraId="098ECE37" w14:textId="77777777" w:rsidR="00015C0D" w:rsidRDefault="00015C0D" w:rsidP="00500F9A">
      <w:pPr>
        <w:jc w:val="both"/>
      </w:pPr>
      <w:r>
        <w:t>The following conclusions/predictions can be drawn from the analysis on the dataset:</w:t>
      </w:r>
    </w:p>
    <w:p w14:paraId="4689C309" w14:textId="77777777" w:rsidR="00015C0D" w:rsidRDefault="00015C0D" w:rsidP="00500F9A">
      <w:pPr>
        <w:jc w:val="both"/>
      </w:pPr>
    </w:p>
    <w:p w14:paraId="2E0C0CCF" w14:textId="36C2A943" w:rsidR="00015C0D" w:rsidRDefault="00015C0D" w:rsidP="00500F9A">
      <w:pPr>
        <w:jc w:val="both"/>
      </w:pPr>
      <w:r>
        <w:t>I. Able to match right interns with right HRs using the Machine Learning Model report obtaining the</w:t>
      </w:r>
      <w:r>
        <w:t xml:space="preserve"> </w:t>
      </w:r>
      <w:r>
        <w:t>accuracy of 87.58 percent.</w:t>
      </w:r>
    </w:p>
    <w:p w14:paraId="1F542131" w14:textId="77777777" w:rsidR="00015C0D" w:rsidRDefault="00015C0D" w:rsidP="00500F9A">
      <w:pPr>
        <w:jc w:val="both"/>
      </w:pPr>
    </w:p>
    <w:p w14:paraId="798A0CEB" w14:textId="77777777" w:rsidR="00015C0D" w:rsidRDefault="00015C0D" w:rsidP="00500F9A">
      <w:pPr>
        <w:jc w:val="both"/>
      </w:pPr>
      <w:r>
        <w:t>II. Predict if the student applying for the internship would be selected or not.</w:t>
      </w:r>
    </w:p>
    <w:p w14:paraId="401E9572" w14:textId="77777777" w:rsidR="00015C0D" w:rsidRDefault="00015C0D" w:rsidP="00500F9A">
      <w:pPr>
        <w:jc w:val="both"/>
      </w:pPr>
    </w:p>
    <w:p w14:paraId="70581CD7" w14:textId="77777777" w:rsidR="00015C0D" w:rsidRDefault="00015C0D" w:rsidP="00500F9A">
      <w:pPr>
        <w:jc w:val="both"/>
      </w:pPr>
      <w:r>
        <w:t>III. Reduce the workload and time consumed while selecting the suitable candidates.</w:t>
      </w:r>
    </w:p>
    <w:p w14:paraId="7F57498E" w14:textId="77777777" w:rsidR="00015C0D" w:rsidRDefault="00015C0D" w:rsidP="00500F9A">
      <w:pPr>
        <w:jc w:val="both"/>
      </w:pPr>
    </w:p>
    <w:p w14:paraId="3D80C468" w14:textId="5603D505" w:rsidR="00015C0D" w:rsidRDefault="00015C0D" w:rsidP="00500F9A">
      <w:pPr>
        <w:jc w:val="both"/>
      </w:pPr>
      <w:r>
        <w:t>IV. It can also be used by the applicants to know which are the more suitable internship for</w:t>
      </w:r>
      <w:r>
        <w:t xml:space="preserve"> </w:t>
      </w:r>
      <w:r>
        <w:t>them.</w:t>
      </w:r>
    </w:p>
    <w:p w14:paraId="0C27EA23" w14:textId="77777777" w:rsidR="00015C0D" w:rsidRDefault="00015C0D" w:rsidP="00500F9A">
      <w:pPr>
        <w:jc w:val="both"/>
      </w:pPr>
    </w:p>
    <w:p w14:paraId="0FFBAFE9" w14:textId="2D9D71EA" w:rsidR="00015C0D" w:rsidRDefault="00015C0D" w:rsidP="00500F9A">
      <w:pPr>
        <w:jc w:val="both"/>
      </w:pPr>
      <w:r>
        <w:t>V. Reduce the chances of error of selection a less suitable applicant when a more suitable one is</w:t>
      </w:r>
      <w:r>
        <w:t xml:space="preserve"> </w:t>
      </w:r>
      <w:r>
        <w:t>present.</w:t>
      </w:r>
    </w:p>
    <w:bookmarkEnd w:id="0"/>
    <w:p w14:paraId="5AF4CC31" w14:textId="77777777" w:rsidR="00E21A98" w:rsidRDefault="00E21A98" w:rsidP="00500F9A">
      <w:pPr>
        <w:jc w:val="both"/>
      </w:pPr>
    </w:p>
    <w:sectPr w:rsidR="00E21A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A3tjQxNTQ3MzNT0lEKTi0uzszPAykwrAUAhsqTXiwAAAA="/>
  </w:docVars>
  <w:rsids>
    <w:rsidRoot w:val="00494AC1"/>
    <w:rsid w:val="00015C0D"/>
    <w:rsid w:val="00494AC1"/>
    <w:rsid w:val="00500F9A"/>
    <w:rsid w:val="00E21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84739"/>
  <w15:chartTrackingRefBased/>
  <w15:docId w15:val="{5977E1ED-75B7-424F-8D82-866F0DF5B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15C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5C0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6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it Jain</dc:creator>
  <cp:keywords/>
  <dc:description/>
  <cp:lastModifiedBy>Nihit Jain</cp:lastModifiedBy>
  <cp:revision>4</cp:revision>
  <dcterms:created xsi:type="dcterms:W3CDTF">2019-05-24T14:12:00Z</dcterms:created>
  <dcterms:modified xsi:type="dcterms:W3CDTF">2019-05-24T14:13:00Z</dcterms:modified>
</cp:coreProperties>
</file>